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7D8B" w:rsidRDefault="00AA6580" w:rsidP="00737D8B">
      <w:pPr>
        <w:spacing w:after="0" w:line="276" w:lineRule="auto"/>
        <w:rPr>
          <w:b/>
        </w:rPr>
      </w:pPr>
      <w:bookmarkStart w:id="0" w:name="_GoBack"/>
      <w:r w:rsidRPr="00AA6580">
        <w:rPr>
          <w:b/>
        </w:rPr>
        <w:t xml:space="preserve">Module </w:t>
      </w:r>
      <w:proofErr w:type="gramStart"/>
      <w:r w:rsidRPr="00AA6580">
        <w:rPr>
          <w:b/>
        </w:rPr>
        <w:t>EPF</w:t>
      </w:r>
      <w:r w:rsidR="00D60F95">
        <w:rPr>
          <w:b/>
        </w:rPr>
        <w:t>()</w:t>
      </w:r>
      <w:proofErr w:type="gramEnd"/>
    </w:p>
    <w:p w:rsidR="00737D8B" w:rsidRDefault="00737D8B" w:rsidP="00B65663">
      <w:pPr>
        <w:spacing w:after="0" w:line="276" w:lineRule="auto"/>
        <w:ind w:left="720"/>
      </w:pPr>
      <w:r>
        <w:t xml:space="preserve">Set </w:t>
      </w:r>
      <w:proofErr w:type="spellStart"/>
      <w:r>
        <w:t>cont_exit</w:t>
      </w:r>
      <w:proofErr w:type="spellEnd"/>
      <w:r>
        <w:t xml:space="preserve"> = ‘0’</w:t>
      </w:r>
    </w:p>
    <w:p w:rsidR="00737D8B" w:rsidRPr="00737D8B" w:rsidRDefault="00737D8B" w:rsidP="00B65663">
      <w:pPr>
        <w:spacing w:after="0" w:line="276" w:lineRule="auto"/>
        <w:ind w:left="720"/>
      </w:pPr>
      <w:proofErr w:type="spellStart"/>
      <w:proofErr w:type="gramStart"/>
      <w:r>
        <w:t>clrscr</w:t>
      </w:r>
      <w:proofErr w:type="spellEnd"/>
      <w:proofErr w:type="gramEnd"/>
    </w:p>
    <w:p w:rsidR="00503C29" w:rsidRDefault="000F7D63" w:rsidP="00B65663">
      <w:pPr>
        <w:spacing w:after="0" w:line="276" w:lineRule="auto"/>
        <w:ind w:left="720"/>
      </w:pPr>
      <w:r>
        <w:t>REPEAT</w:t>
      </w:r>
      <w:r>
        <w:br/>
      </w:r>
      <w:r>
        <w:tab/>
        <w:t xml:space="preserve">Set </w:t>
      </w:r>
      <w:proofErr w:type="spellStart"/>
      <w:r>
        <w:t>total_saving</w:t>
      </w:r>
      <w:proofErr w:type="spellEnd"/>
      <w:r>
        <w:t xml:space="preserve"> = 0</w:t>
      </w:r>
      <w:r>
        <w:br/>
      </w:r>
      <w:r>
        <w:tab/>
        <w:t>Display “</w:t>
      </w:r>
      <w:r>
        <w:tab/>
      </w:r>
      <w:r>
        <w:tab/>
        <w:t>*** EPF Retirement Calculator***”</w:t>
      </w:r>
      <w:r>
        <w:br/>
      </w:r>
      <w:r>
        <w:tab/>
        <w:t xml:space="preserve">Display “ </w:t>
      </w:r>
      <w:r>
        <w:tab/>
      </w:r>
      <w:r>
        <w:tab/>
      </w:r>
      <w:r>
        <w:tab/>
        <w:t>Retirement Savings”</w:t>
      </w:r>
      <w:r>
        <w:br/>
      </w:r>
      <w:r>
        <w:tab/>
        <w:t xml:space="preserve">Prompt and Get </w:t>
      </w:r>
      <w:proofErr w:type="spellStart"/>
      <w:r>
        <w:t>current_age</w:t>
      </w:r>
      <w:proofErr w:type="spellEnd"/>
      <w:r>
        <w:t xml:space="preserve">, </w:t>
      </w:r>
      <w:proofErr w:type="spellStart"/>
      <w:r>
        <w:t>retire_age</w:t>
      </w:r>
      <w:proofErr w:type="spellEnd"/>
      <w:r>
        <w:t xml:space="preserve">, </w:t>
      </w:r>
      <w:proofErr w:type="spellStart"/>
      <w:r>
        <w:t>life_expect</w:t>
      </w:r>
      <w:proofErr w:type="spellEnd"/>
      <w:r>
        <w:t xml:space="preserve">, inflation, </w:t>
      </w:r>
      <w:proofErr w:type="spellStart"/>
      <w:r>
        <w:t>month_payout</w:t>
      </w:r>
      <w:proofErr w:type="spellEnd"/>
      <w:r w:rsidR="002E764F">
        <w:br/>
        <w:t xml:space="preserve"> </w:t>
      </w:r>
      <w:r w:rsidR="002E764F">
        <w:tab/>
      </w:r>
      <w:proofErr w:type="spellStart"/>
      <w:r w:rsidR="002E764F">
        <w:t>current_</w:t>
      </w:r>
      <w:r w:rsidR="00503C29">
        <w:t>age</w:t>
      </w:r>
      <w:proofErr w:type="spellEnd"/>
      <w:r w:rsidR="00503C29">
        <w:t xml:space="preserve"> = </w:t>
      </w:r>
      <w:proofErr w:type="spellStart"/>
      <w:r w:rsidR="00503C29">
        <w:t>ichecker</w:t>
      </w:r>
      <w:proofErr w:type="spellEnd"/>
      <w:r w:rsidR="00503C29">
        <w:t>(60,13,0,</w:t>
      </w:r>
      <w:r w:rsidR="002E764F">
        <w:t>3)</w:t>
      </w:r>
      <w:r w:rsidR="002E764F">
        <w:br/>
        <w:t xml:space="preserve"> </w:t>
      </w:r>
      <w:r w:rsidR="002E764F">
        <w:tab/>
      </w:r>
      <w:proofErr w:type="spellStart"/>
      <w:r w:rsidR="002E764F">
        <w:t>retire_age</w:t>
      </w:r>
      <w:proofErr w:type="spellEnd"/>
      <w:r w:rsidR="002E764F">
        <w:t xml:space="preserve"> = </w:t>
      </w:r>
      <w:proofErr w:type="spellStart"/>
      <w:r w:rsidR="002E764F">
        <w:t>ichecker</w:t>
      </w:r>
      <w:proofErr w:type="spellEnd"/>
      <w:r w:rsidR="002E764F">
        <w:t>(70,current_age</w:t>
      </w:r>
      <w:r w:rsidR="00503C29">
        <w:t>,0,3)</w:t>
      </w:r>
      <w:r w:rsidR="00407AE2">
        <w:br/>
        <w:t xml:space="preserve"> </w:t>
      </w:r>
      <w:r w:rsidR="00407AE2">
        <w:tab/>
      </w:r>
      <w:proofErr w:type="spellStart"/>
      <w:r w:rsidR="00407AE2">
        <w:t>life_expect</w:t>
      </w:r>
      <w:proofErr w:type="spellEnd"/>
      <w:r w:rsidR="00407AE2">
        <w:t xml:space="preserve"> = </w:t>
      </w:r>
      <w:proofErr w:type="spellStart"/>
      <w:r w:rsidR="00407AE2">
        <w:t>ichecker</w:t>
      </w:r>
      <w:proofErr w:type="spellEnd"/>
      <w:r w:rsidR="00407AE2">
        <w:t>(130,retire_age</w:t>
      </w:r>
      <w:r w:rsidR="00503C29">
        <w:t>,0,3)</w:t>
      </w:r>
      <w:r w:rsidR="00503C29">
        <w:br/>
        <w:t xml:space="preserve"> </w:t>
      </w:r>
      <w:r w:rsidR="00503C29">
        <w:tab/>
        <w:t xml:space="preserve">inflation =  </w:t>
      </w:r>
      <w:proofErr w:type="spellStart"/>
      <w:r w:rsidR="00503C29">
        <w:t>fchecker</w:t>
      </w:r>
      <w:proofErr w:type="spellEnd"/>
      <w:r w:rsidR="00503C29">
        <w:t>(10,0,1,2)</w:t>
      </w:r>
      <w:r w:rsidR="00503C29">
        <w:br/>
        <w:t xml:space="preserve"> </w:t>
      </w:r>
      <w:r w:rsidR="00503C29">
        <w:tab/>
      </w:r>
      <w:proofErr w:type="spellStart"/>
      <w:r w:rsidR="00503C29">
        <w:t>month_payout</w:t>
      </w:r>
      <w:proofErr w:type="spellEnd"/>
      <w:r w:rsidR="00503C29">
        <w:t xml:space="preserve"> = </w:t>
      </w:r>
      <w:r>
        <w:t xml:space="preserve"> </w:t>
      </w:r>
      <w:proofErr w:type="spellStart"/>
      <w:r w:rsidR="00503C29">
        <w:t>fchecker</w:t>
      </w:r>
      <w:proofErr w:type="spellEnd"/>
      <w:r w:rsidR="00503C29">
        <w:t>(1000000,1,0,1)</w:t>
      </w:r>
      <w:r w:rsidR="00503C29">
        <w:br/>
      </w:r>
      <w:r w:rsidR="00503C29">
        <w:tab/>
      </w:r>
      <w:r w:rsidR="00503C29">
        <w:br/>
      </w:r>
      <w:r w:rsidR="00503C29">
        <w:tab/>
        <w:t>Display “</w:t>
      </w:r>
      <w:r w:rsidR="00503C29">
        <w:tab/>
      </w:r>
      <w:r w:rsidR="00503C29">
        <w:tab/>
      </w:r>
      <w:r w:rsidR="00503C29">
        <w:tab/>
        <w:t>EPF Calculations”</w:t>
      </w:r>
      <w:r w:rsidR="00503C29">
        <w:br/>
      </w:r>
      <w:r w:rsidR="00503C29">
        <w:tab/>
        <w:t xml:space="preserve">Prompt and Get </w:t>
      </w:r>
      <w:proofErr w:type="spellStart"/>
      <w:r w:rsidR="00503C29">
        <w:t>acc_money</w:t>
      </w:r>
      <w:proofErr w:type="spellEnd"/>
      <w:r w:rsidR="00503C29">
        <w:t xml:space="preserve">, </w:t>
      </w:r>
      <w:proofErr w:type="spellStart"/>
      <w:r w:rsidR="00503C29">
        <w:t>month_income</w:t>
      </w:r>
      <w:proofErr w:type="spellEnd"/>
      <w:r w:rsidR="00503C29">
        <w:t xml:space="preserve">, </w:t>
      </w:r>
      <w:proofErr w:type="spellStart"/>
      <w:r w:rsidR="00503C29">
        <w:t>avg_incre</w:t>
      </w:r>
      <w:proofErr w:type="spellEnd"/>
      <w:r w:rsidR="00503C29">
        <w:t xml:space="preserve">, </w:t>
      </w:r>
      <w:proofErr w:type="spellStart"/>
      <w:r w:rsidR="00503C29">
        <w:t>contri_rate</w:t>
      </w:r>
      <w:proofErr w:type="spellEnd"/>
      <w:r w:rsidR="00503C29">
        <w:t xml:space="preserve">, </w:t>
      </w:r>
      <w:proofErr w:type="spellStart"/>
      <w:r w:rsidR="00503C29">
        <w:t>avg_div</w:t>
      </w:r>
      <w:proofErr w:type="spellEnd"/>
      <w:r w:rsidR="00503C29">
        <w:br/>
      </w:r>
      <w:r w:rsidR="00503C29">
        <w:tab/>
      </w:r>
      <w:proofErr w:type="spellStart"/>
      <w:r w:rsidR="00503C29">
        <w:t>acc_money</w:t>
      </w:r>
      <w:proofErr w:type="spellEnd"/>
      <w:r w:rsidR="00503C29">
        <w:t xml:space="preserve"> = </w:t>
      </w:r>
      <w:proofErr w:type="spellStart"/>
      <w:r w:rsidR="00503C29">
        <w:t>fchecker</w:t>
      </w:r>
      <w:proofErr w:type="spellEnd"/>
      <w:r w:rsidR="00503C29">
        <w:t>(</w:t>
      </w:r>
      <w:r w:rsidR="00503C29" w:rsidRPr="00503C29">
        <w:t>1000000000,0,1,1</w:t>
      </w:r>
      <w:r w:rsidR="00503C29">
        <w:t>)</w:t>
      </w:r>
      <w:r w:rsidR="00503C29">
        <w:br/>
      </w:r>
      <w:r w:rsidR="00503C29">
        <w:tab/>
      </w:r>
      <w:proofErr w:type="spellStart"/>
      <w:r w:rsidR="00503C29">
        <w:t>month_income</w:t>
      </w:r>
      <w:proofErr w:type="spellEnd"/>
      <w:r w:rsidR="00503C29">
        <w:t xml:space="preserve"> = </w:t>
      </w:r>
      <w:proofErr w:type="spellStart"/>
      <w:r w:rsidR="00503C29" w:rsidRPr="00503C29">
        <w:t>fchecker</w:t>
      </w:r>
      <w:proofErr w:type="spellEnd"/>
      <w:r w:rsidR="00503C29" w:rsidRPr="00503C29">
        <w:t>(1000000,0,1,1)</w:t>
      </w:r>
      <w:r w:rsidR="00503C29">
        <w:br/>
      </w:r>
      <w:r w:rsidR="00503C29">
        <w:tab/>
      </w:r>
      <w:proofErr w:type="spellStart"/>
      <w:r w:rsidR="00503C29">
        <w:t>avg_incre</w:t>
      </w:r>
      <w:proofErr w:type="spellEnd"/>
      <w:r w:rsidR="00503C29">
        <w:t xml:space="preserve"> = </w:t>
      </w:r>
      <w:proofErr w:type="spellStart"/>
      <w:r w:rsidR="00503C29">
        <w:t>fchecker</w:t>
      </w:r>
      <w:proofErr w:type="spellEnd"/>
      <w:r w:rsidR="00503C29">
        <w:t>(10,0,1,2)</w:t>
      </w:r>
      <w:r w:rsidR="00503C29">
        <w:br/>
      </w:r>
      <w:r w:rsidR="00503C29">
        <w:tab/>
      </w:r>
      <w:proofErr w:type="spellStart"/>
      <w:r w:rsidR="00503C29" w:rsidRPr="00503C29">
        <w:t>c</w:t>
      </w:r>
      <w:r w:rsidR="00503C29">
        <w:t>ontri_rate</w:t>
      </w:r>
      <w:proofErr w:type="spellEnd"/>
      <w:r w:rsidR="00503C29">
        <w:t xml:space="preserve"> = </w:t>
      </w:r>
      <w:proofErr w:type="spellStart"/>
      <w:r w:rsidR="00503C29">
        <w:t>fchecker</w:t>
      </w:r>
      <w:proofErr w:type="spellEnd"/>
      <w:r w:rsidR="00503C29">
        <w:t>(25,0,1,2)</w:t>
      </w:r>
      <w:r w:rsidR="00503C29">
        <w:br/>
      </w:r>
      <w:r w:rsidR="00503C29">
        <w:tab/>
      </w:r>
      <w:proofErr w:type="spellStart"/>
      <w:r w:rsidR="00503C29">
        <w:t>avg_dvd</w:t>
      </w:r>
      <w:proofErr w:type="spellEnd"/>
      <w:r w:rsidR="00503C29">
        <w:t xml:space="preserve"> = </w:t>
      </w:r>
      <w:proofErr w:type="spellStart"/>
      <w:r w:rsidR="00503C29">
        <w:t>fchecker</w:t>
      </w:r>
      <w:proofErr w:type="spellEnd"/>
      <w:r w:rsidR="00503C29">
        <w:t>(25,0,1,2)</w:t>
      </w:r>
    </w:p>
    <w:p w:rsidR="00503C29" w:rsidRDefault="00503C29" w:rsidP="00B65663">
      <w:pPr>
        <w:spacing w:after="0" w:line="276" w:lineRule="auto"/>
        <w:ind w:left="720"/>
      </w:pPr>
    </w:p>
    <w:p w:rsidR="00503C29" w:rsidRDefault="00503C29" w:rsidP="00B65663">
      <w:pPr>
        <w:spacing w:after="0" w:line="276" w:lineRule="auto"/>
        <w:ind w:left="720"/>
      </w:pPr>
      <w:r>
        <w:tab/>
        <w:t xml:space="preserve">DO </w:t>
      </w:r>
      <w:proofErr w:type="spellStart"/>
      <w:r w:rsidRPr="00503C29">
        <w:t>i</w:t>
      </w:r>
      <w:proofErr w:type="spellEnd"/>
      <w:r w:rsidRPr="00503C29">
        <w:t xml:space="preserve"> = </w:t>
      </w:r>
      <w:proofErr w:type="spellStart"/>
      <w:r w:rsidRPr="00503C29">
        <w:t>c</w:t>
      </w:r>
      <w:r>
        <w:t>urrent</w:t>
      </w:r>
      <w:r w:rsidRPr="00503C29">
        <w:t>_age</w:t>
      </w:r>
      <w:proofErr w:type="spellEnd"/>
      <w:r>
        <w:t xml:space="preserve"> </w:t>
      </w:r>
      <w:r w:rsidR="00001CFA">
        <w:t xml:space="preserve">TO </w:t>
      </w:r>
      <w:proofErr w:type="spellStart"/>
      <w:r w:rsidR="00001CFA" w:rsidRPr="00001CFA">
        <w:t>i</w:t>
      </w:r>
      <w:proofErr w:type="spellEnd"/>
      <w:r w:rsidR="00001CFA" w:rsidRPr="00001CFA">
        <w:t xml:space="preserve"> </w:t>
      </w:r>
      <w:r w:rsidR="00001CFA">
        <w:t xml:space="preserve">&lt;= </w:t>
      </w:r>
      <w:proofErr w:type="spellStart"/>
      <w:r w:rsidR="00001CFA">
        <w:t>retire</w:t>
      </w:r>
      <w:r w:rsidR="00001CFA" w:rsidRPr="00001CFA">
        <w:t>_age</w:t>
      </w:r>
      <w:proofErr w:type="spellEnd"/>
      <w:r w:rsidR="00001CFA">
        <w:br/>
      </w:r>
      <w:r w:rsidR="00001CFA">
        <w:tab/>
      </w:r>
      <w:r w:rsidR="00001CFA">
        <w:tab/>
      </w:r>
      <w:proofErr w:type="spellStart"/>
      <w:r w:rsidR="00001CFA">
        <w:t>acc_money</w:t>
      </w:r>
      <w:proofErr w:type="spellEnd"/>
      <w:r w:rsidR="00001CFA">
        <w:t xml:space="preserve"> *= (1 + (</w:t>
      </w:r>
      <w:proofErr w:type="spellStart"/>
      <w:r w:rsidR="00001CFA">
        <w:t>avg_dvd</w:t>
      </w:r>
      <w:proofErr w:type="spellEnd"/>
      <w:r w:rsidR="00001CFA">
        <w:t xml:space="preserve"> / 100))</w:t>
      </w:r>
      <w:r w:rsidR="00001CFA">
        <w:br/>
        <w:t xml:space="preserve"> </w:t>
      </w:r>
      <w:r w:rsidR="00001CFA">
        <w:tab/>
      </w:r>
      <w:r w:rsidR="00001CFA">
        <w:tab/>
      </w:r>
      <w:proofErr w:type="spellStart"/>
      <w:r w:rsidR="00001CFA">
        <w:t>acc_money</w:t>
      </w:r>
      <w:proofErr w:type="spellEnd"/>
      <w:r w:rsidR="00001CFA">
        <w:t xml:space="preserve"> += (</w:t>
      </w:r>
      <w:proofErr w:type="spellStart"/>
      <w:r w:rsidR="00001CFA">
        <w:t>month_income</w:t>
      </w:r>
      <w:proofErr w:type="spellEnd"/>
      <w:r w:rsidR="00001CFA">
        <w:t xml:space="preserve"> * </w:t>
      </w:r>
      <w:proofErr w:type="spellStart"/>
      <w:r w:rsidR="00001CFA">
        <w:t>contri_rate</w:t>
      </w:r>
      <w:proofErr w:type="spellEnd"/>
      <w:r w:rsidR="00001CFA">
        <w:t xml:space="preserve"> / 100) * 12</w:t>
      </w:r>
      <w:r w:rsidR="00001CFA">
        <w:br/>
        <w:t xml:space="preserve"> </w:t>
      </w:r>
      <w:r w:rsidR="00001CFA">
        <w:tab/>
      </w:r>
      <w:r w:rsidR="00001CFA">
        <w:tab/>
      </w:r>
      <w:proofErr w:type="spellStart"/>
      <w:r w:rsidR="00001CFA">
        <w:t>month_income</w:t>
      </w:r>
      <w:proofErr w:type="spellEnd"/>
      <w:r w:rsidR="00001CFA">
        <w:t xml:space="preserve"> *= (1 + (</w:t>
      </w:r>
      <w:proofErr w:type="spellStart"/>
      <w:r w:rsidR="00001CFA">
        <w:t>avg_incre</w:t>
      </w:r>
      <w:proofErr w:type="spellEnd"/>
      <w:r w:rsidR="00001CFA">
        <w:t xml:space="preserve"> / 100))</w:t>
      </w:r>
      <w:r w:rsidR="00001CFA">
        <w:br/>
        <w:t xml:space="preserve"> </w:t>
      </w:r>
      <w:r w:rsidR="00001CFA">
        <w:tab/>
      </w:r>
      <w:r w:rsidR="00001CFA">
        <w:tab/>
      </w:r>
      <w:proofErr w:type="spellStart"/>
      <w:r w:rsidR="00001CFA">
        <w:t>i</w:t>
      </w:r>
      <w:proofErr w:type="spellEnd"/>
      <w:r w:rsidR="00001CFA">
        <w:t>++</w:t>
      </w:r>
      <w:r w:rsidR="00001CFA">
        <w:br/>
      </w:r>
      <w:r w:rsidR="00001CFA">
        <w:tab/>
        <w:t>ENDDO</w:t>
      </w:r>
    </w:p>
    <w:p w:rsidR="00001CFA" w:rsidRDefault="00001CFA" w:rsidP="00B65663">
      <w:pPr>
        <w:spacing w:after="0" w:line="276" w:lineRule="auto"/>
        <w:ind w:left="1440"/>
      </w:pPr>
      <w:proofErr w:type="spellStart"/>
      <w:r>
        <w:t>retire_yr_on</w:t>
      </w:r>
      <w:proofErr w:type="spellEnd"/>
      <w:r>
        <w:t xml:space="preserve"> = </w:t>
      </w:r>
      <w:proofErr w:type="spellStart"/>
      <w:r>
        <w:t>retire_age</w:t>
      </w:r>
      <w:proofErr w:type="spellEnd"/>
      <w:r>
        <w:t xml:space="preserve"> - </w:t>
      </w:r>
      <w:proofErr w:type="spellStart"/>
      <w:r>
        <w:t>current_age</w:t>
      </w:r>
      <w:proofErr w:type="spellEnd"/>
      <w:r>
        <w:br/>
      </w:r>
      <w:proofErr w:type="spellStart"/>
      <w:r>
        <w:t>spending_yr_period</w:t>
      </w:r>
      <w:proofErr w:type="spellEnd"/>
      <w:r>
        <w:t xml:space="preserve"> = </w:t>
      </w:r>
      <w:proofErr w:type="spellStart"/>
      <w:r>
        <w:t>life_expect</w:t>
      </w:r>
      <w:proofErr w:type="spellEnd"/>
      <w:r>
        <w:t xml:space="preserve"> - </w:t>
      </w:r>
      <w:proofErr w:type="spellStart"/>
      <w:r>
        <w:t>retire_age</w:t>
      </w:r>
      <w:proofErr w:type="spellEnd"/>
      <w:r>
        <w:br/>
      </w:r>
      <w:proofErr w:type="spellStart"/>
      <w:r>
        <w:t>month_payout</w:t>
      </w:r>
      <w:proofErr w:type="spellEnd"/>
      <w:r>
        <w:t xml:space="preserve"> *= </w:t>
      </w:r>
      <w:proofErr w:type="gramStart"/>
      <w:r>
        <w:t>pow(</w:t>
      </w:r>
      <w:proofErr w:type="gramEnd"/>
      <w:r>
        <w:t xml:space="preserve">1 + inflation / 100, </w:t>
      </w:r>
      <w:proofErr w:type="spellStart"/>
      <w:r>
        <w:t>retire_age</w:t>
      </w:r>
      <w:proofErr w:type="spellEnd"/>
      <w:r>
        <w:t xml:space="preserve"> - </w:t>
      </w:r>
      <w:proofErr w:type="spellStart"/>
      <w:r>
        <w:t>current_age</w:t>
      </w:r>
      <w:proofErr w:type="spellEnd"/>
      <w:r>
        <w:t xml:space="preserve"> - 1)</w:t>
      </w:r>
    </w:p>
    <w:p w:rsidR="00001CFA" w:rsidRDefault="00001CFA" w:rsidP="00B65663">
      <w:pPr>
        <w:spacing w:after="0" w:line="276" w:lineRule="auto"/>
        <w:ind w:left="1440"/>
      </w:pPr>
    </w:p>
    <w:p w:rsidR="00521C6E" w:rsidRDefault="00001CFA" w:rsidP="00B65663">
      <w:pPr>
        <w:spacing w:after="0" w:line="276" w:lineRule="auto"/>
        <w:ind w:left="1440"/>
      </w:pPr>
      <w:r>
        <w:t xml:space="preserve">DO </w:t>
      </w:r>
      <w:proofErr w:type="spellStart"/>
      <w:r>
        <w:t>retire_age</w:t>
      </w:r>
      <w:proofErr w:type="spellEnd"/>
      <w:r>
        <w:t xml:space="preserve"> </w:t>
      </w:r>
      <w:r>
        <w:rPr>
          <w:rFonts w:hint="eastAsia"/>
        </w:rPr>
        <w:t>to</w:t>
      </w:r>
      <w:r>
        <w:t xml:space="preserve"> </w:t>
      </w:r>
      <w:proofErr w:type="spellStart"/>
      <w:r>
        <w:t>retire_age</w:t>
      </w:r>
      <w:proofErr w:type="spellEnd"/>
      <w:r w:rsidR="00521C6E">
        <w:t xml:space="preserve"> &lt;= </w:t>
      </w:r>
      <w:proofErr w:type="spellStart"/>
      <w:r w:rsidR="00521C6E">
        <w:t>life_expect</w:t>
      </w:r>
      <w:proofErr w:type="spellEnd"/>
      <w:r w:rsidR="00521C6E">
        <w:br/>
      </w:r>
      <w:r w:rsidR="00521C6E">
        <w:tab/>
      </w:r>
      <w:proofErr w:type="spellStart"/>
      <w:r w:rsidR="00521C6E">
        <w:t>month_payout</w:t>
      </w:r>
      <w:proofErr w:type="spellEnd"/>
      <w:r w:rsidR="00521C6E">
        <w:t xml:space="preserve"> *= (1 + inflation / 100)</w:t>
      </w:r>
      <w:r w:rsidR="00521C6E">
        <w:br/>
        <w:t xml:space="preserve"> </w:t>
      </w:r>
      <w:r w:rsidR="00521C6E">
        <w:tab/>
      </w:r>
      <w:proofErr w:type="spellStart"/>
      <w:r w:rsidR="00521C6E">
        <w:t>total_saving</w:t>
      </w:r>
      <w:proofErr w:type="spellEnd"/>
      <w:r w:rsidR="00521C6E">
        <w:t xml:space="preserve"> += </w:t>
      </w:r>
      <w:proofErr w:type="gramStart"/>
      <w:r w:rsidR="00521C6E">
        <w:t>ceil(</w:t>
      </w:r>
      <w:proofErr w:type="spellStart"/>
      <w:proofErr w:type="gramEnd"/>
      <w:r w:rsidR="00521C6E">
        <w:t>month_payout</w:t>
      </w:r>
      <w:proofErr w:type="spellEnd"/>
      <w:r w:rsidR="00521C6E">
        <w:t>) * 12</w:t>
      </w:r>
      <w:r w:rsidR="00521C6E">
        <w:br/>
        <w:t xml:space="preserve"> </w:t>
      </w:r>
      <w:r w:rsidR="00521C6E">
        <w:tab/>
      </w:r>
      <w:proofErr w:type="spellStart"/>
      <w:r w:rsidR="00FF20C7">
        <w:t>retire_age</w:t>
      </w:r>
      <w:proofErr w:type="spellEnd"/>
      <w:r w:rsidR="00FF20C7">
        <w:t>++</w:t>
      </w:r>
      <w:r w:rsidR="00521C6E">
        <w:br/>
      </w:r>
      <w:r w:rsidR="00521C6E">
        <w:rPr>
          <w:rFonts w:hint="eastAsia"/>
        </w:rPr>
        <w:t>ENDDO</w:t>
      </w:r>
    </w:p>
    <w:p w:rsidR="00FF20C7" w:rsidRDefault="00FF20C7" w:rsidP="00B65663">
      <w:pPr>
        <w:spacing w:after="0" w:line="276" w:lineRule="auto"/>
        <w:ind w:left="1440"/>
      </w:pPr>
    </w:p>
    <w:p w:rsidR="00FF20C7" w:rsidRDefault="00FF20C7" w:rsidP="00B65663">
      <w:pPr>
        <w:spacing w:after="0" w:line="276" w:lineRule="auto"/>
        <w:ind w:left="1440"/>
      </w:pPr>
      <w:r>
        <w:t xml:space="preserve">Display </w:t>
      </w:r>
      <w:proofErr w:type="spellStart"/>
      <w:r>
        <w:t>retire_yr_on</w:t>
      </w:r>
      <w:proofErr w:type="spellEnd"/>
      <w:r>
        <w:t xml:space="preserve">, </w:t>
      </w:r>
      <w:proofErr w:type="spellStart"/>
      <w:r>
        <w:t>spending_yr_period</w:t>
      </w:r>
      <w:proofErr w:type="spellEnd"/>
      <w:r>
        <w:t xml:space="preserve">, </w:t>
      </w:r>
      <w:proofErr w:type="spellStart"/>
      <w:r>
        <w:t>total_saving</w:t>
      </w:r>
      <w:proofErr w:type="spellEnd"/>
      <w:r>
        <w:t xml:space="preserve">, </w:t>
      </w:r>
      <w:proofErr w:type="spellStart"/>
      <w:r>
        <w:t>acc_money</w:t>
      </w:r>
      <w:proofErr w:type="spellEnd"/>
    </w:p>
    <w:p w:rsidR="0063766E" w:rsidRDefault="00FF20C7" w:rsidP="00B65663">
      <w:pPr>
        <w:spacing w:after="0" w:line="276" w:lineRule="auto"/>
        <w:ind w:left="1440"/>
      </w:pPr>
      <w:r>
        <w:t xml:space="preserve">IF </w:t>
      </w:r>
      <w:proofErr w:type="spellStart"/>
      <w:r>
        <w:t>total_saving</w:t>
      </w:r>
      <w:proofErr w:type="spellEnd"/>
      <w:r>
        <w:t xml:space="preserve"> &lt; </w:t>
      </w:r>
      <w:proofErr w:type="spellStart"/>
      <w:r>
        <w:t>acc_money</w:t>
      </w:r>
      <w:proofErr w:type="spellEnd"/>
      <w:r>
        <w:t xml:space="preserve"> THEN</w:t>
      </w:r>
      <w:r>
        <w:br/>
      </w:r>
      <w:r>
        <w:tab/>
        <w:t>Display “</w:t>
      </w:r>
      <w:r>
        <w:tab/>
        <w:t>Savings is sufficient.”</w:t>
      </w:r>
      <w:r>
        <w:br/>
      </w:r>
      <w:r>
        <w:tab/>
        <w:t>ELSE</w:t>
      </w:r>
      <w:r>
        <w:br/>
      </w:r>
      <w:r>
        <w:tab/>
      </w:r>
      <w:r>
        <w:tab/>
        <w:t>Display “</w:t>
      </w:r>
      <w:r>
        <w:tab/>
        <w:t>Savings is insufficient.”</w:t>
      </w:r>
    </w:p>
    <w:p w:rsidR="00AA6580" w:rsidRDefault="0063766E" w:rsidP="00B65663">
      <w:pPr>
        <w:spacing w:after="0" w:line="276" w:lineRule="auto"/>
        <w:ind w:left="1440"/>
      </w:pPr>
      <w:r>
        <w:lastRenderedPageBreak/>
        <w:tab/>
      </w:r>
      <w:r>
        <w:tab/>
        <w:t xml:space="preserve">Display </w:t>
      </w:r>
      <w:proofErr w:type="spellStart"/>
      <w:r>
        <w:t>total_saving</w:t>
      </w:r>
      <w:proofErr w:type="spellEnd"/>
      <w:r>
        <w:t xml:space="preserve"> - </w:t>
      </w:r>
      <w:proofErr w:type="spellStart"/>
      <w:r>
        <w:t>acc</w:t>
      </w:r>
      <w:proofErr w:type="spellEnd"/>
      <w:r w:rsidR="00FF20C7">
        <w:br/>
      </w:r>
      <w:r w:rsidR="00FF20C7">
        <w:tab/>
        <w:t>ENDIF</w:t>
      </w:r>
      <w:r w:rsidR="00FF20C7">
        <w:br/>
      </w:r>
      <w:proofErr w:type="spellStart"/>
      <w:r w:rsidR="00FF20C7">
        <w:t>ENDIF</w:t>
      </w:r>
      <w:proofErr w:type="spellEnd"/>
    </w:p>
    <w:p w:rsidR="00B65663" w:rsidRDefault="00AA6580" w:rsidP="00B65663">
      <w:pPr>
        <w:spacing w:after="0" w:line="276" w:lineRule="auto"/>
        <w:ind w:left="1440"/>
      </w:pPr>
      <w:r>
        <w:t>REPEAT</w:t>
      </w:r>
      <w:r>
        <w:br/>
      </w:r>
      <w:r>
        <w:tab/>
        <w:t>Display “</w:t>
      </w:r>
      <w:r w:rsidRPr="00AA6580">
        <w:t>Choose any one option to continue? (0 - Calculate again; 1 - Return to ma</w:t>
      </w:r>
      <w:r>
        <w:t>in</w:t>
      </w:r>
      <w:r>
        <w:br/>
        <w:t xml:space="preserve"> </w:t>
      </w:r>
      <w:r>
        <w:tab/>
      </w:r>
      <w:r>
        <w:tab/>
        <w:t xml:space="preserve">  menu;</w:t>
      </w:r>
      <w:r w:rsidRPr="00AA6580">
        <w:t xml:space="preserve"> 2 - Exit the program</w:t>
      </w:r>
      <w:proofErr w:type="gramStart"/>
      <w:r w:rsidRPr="00AA6580">
        <w:t>) :</w:t>
      </w:r>
      <w:proofErr w:type="gramEnd"/>
      <w:r>
        <w:t xml:space="preserve"> ”</w:t>
      </w:r>
      <w:r>
        <w:br/>
      </w:r>
      <w:r>
        <w:tab/>
        <w:t xml:space="preserve">Prompt and Get </w:t>
      </w:r>
      <w:proofErr w:type="spellStart"/>
      <w:r>
        <w:t>cont_exit</w:t>
      </w:r>
      <w:proofErr w:type="spellEnd"/>
    </w:p>
    <w:p w:rsidR="00B65663" w:rsidRDefault="00B65663" w:rsidP="00B65663">
      <w:pPr>
        <w:spacing w:after="0" w:line="276" w:lineRule="auto"/>
        <w:ind w:left="1440"/>
      </w:pPr>
      <w:r>
        <w:tab/>
        <w:t xml:space="preserve">IF Call module </w:t>
      </w:r>
      <w:proofErr w:type="gramStart"/>
      <w:r>
        <w:t>flush(</w:t>
      </w:r>
      <w:proofErr w:type="gramEnd"/>
      <w:r>
        <w:t>) == 1 THEN</w:t>
      </w:r>
    </w:p>
    <w:p w:rsidR="00B65663" w:rsidRDefault="00B65663" w:rsidP="00B65663">
      <w:pPr>
        <w:spacing w:after="0" w:line="276" w:lineRule="auto"/>
        <w:ind w:left="1440"/>
      </w:pPr>
      <w:r>
        <w:tab/>
      </w:r>
      <w:r>
        <w:tab/>
      </w:r>
      <w:proofErr w:type="spellStart"/>
      <w:r>
        <w:t>cont_exit</w:t>
      </w:r>
      <w:proofErr w:type="spellEnd"/>
      <w:r>
        <w:t xml:space="preserve"> = ‘3’</w:t>
      </w:r>
    </w:p>
    <w:p w:rsidR="00AA6580" w:rsidRDefault="00B65663" w:rsidP="00B65663">
      <w:pPr>
        <w:spacing w:after="0" w:line="276" w:lineRule="auto"/>
        <w:ind w:left="1440"/>
      </w:pPr>
      <w:r>
        <w:tab/>
        <w:t>ENDIF</w:t>
      </w:r>
      <w:r w:rsidR="00AA6580">
        <w:br/>
      </w:r>
      <w:r w:rsidR="00AA6580">
        <w:tab/>
        <w:t xml:space="preserve">IF </w:t>
      </w:r>
      <w:proofErr w:type="spellStart"/>
      <w:r w:rsidR="00AA6580">
        <w:t>cont_exit</w:t>
      </w:r>
      <w:proofErr w:type="spellEnd"/>
      <w:r w:rsidR="00AA6580">
        <w:t xml:space="preserve"> == ‘1’ THEN</w:t>
      </w:r>
      <w:r w:rsidR="00AA6580">
        <w:br/>
      </w:r>
      <w:r w:rsidR="00AA6580">
        <w:tab/>
      </w:r>
      <w:r w:rsidR="00AA6580">
        <w:tab/>
      </w:r>
      <w:proofErr w:type="spellStart"/>
      <w:r w:rsidR="00AA6580">
        <w:t>clrscr</w:t>
      </w:r>
      <w:proofErr w:type="spellEnd"/>
      <w:r w:rsidR="00AA6580">
        <w:br/>
      </w:r>
      <w:r w:rsidR="00AA6580">
        <w:tab/>
      </w:r>
      <w:r w:rsidR="00AA6580">
        <w:tab/>
        <w:t xml:space="preserve">ELSE IF </w:t>
      </w:r>
      <w:proofErr w:type="spellStart"/>
      <w:r w:rsidR="00AA6580">
        <w:t>cont_exit</w:t>
      </w:r>
      <w:proofErr w:type="spellEnd"/>
      <w:r w:rsidR="00AA6580">
        <w:t xml:space="preserve"> == ‘0’ THEN</w:t>
      </w:r>
      <w:r w:rsidR="00AA6580">
        <w:br/>
      </w:r>
      <w:r w:rsidR="00AA6580">
        <w:tab/>
      </w:r>
      <w:r w:rsidR="00AA6580">
        <w:tab/>
      </w:r>
      <w:r w:rsidR="00AA6580">
        <w:tab/>
      </w:r>
      <w:proofErr w:type="spellStart"/>
      <w:r w:rsidR="00AA6580">
        <w:t>clrscr</w:t>
      </w:r>
      <w:proofErr w:type="spellEnd"/>
      <w:r w:rsidR="00AA6580">
        <w:br/>
      </w:r>
      <w:r w:rsidR="00AA6580">
        <w:tab/>
      </w:r>
      <w:r w:rsidR="00AA6580">
        <w:tab/>
      </w:r>
      <w:r w:rsidR="00AA6580">
        <w:tab/>
        <w:t xml:space="preserve">ELSE IF </w:t>
      </w:r>
      <w:proofErr w:type="spellStart"/>
      <w:r w:rsidR="00AA6580">
        <w:t>cont_exit</w:t>
      </w:r>
      <w:proofErr w:type="spellEnd"/>
      <w:r w:rsidR="00AA6580">
        <w:t xml:space="preserve"> == ‘2’ THEN</w:t>
      </w:r>
      <w:r w:rsidR="00AA6580">
        <w:br/>
      </w:r>
      <w:r w:rsidR="00AA6580">
        <w:tab/>
      </w:r>
      <w:r w:rsidR="00AA6580">
        <w:tab/>
      </w:r>
      <w:r w:rsidR="00AA6580">
        <w:tab/>
      </w:r>
      <w:r w:rsidR="00AA6580">
        <w:tab/>
        <w:t>Call module exit(0)</w:t>
      </w:r>
      <w:r w:rsidR="00AA6580">
        <w:br/>
      </w:r>
      <w:r w:rsidR="00AA6580">
        <w:tab/>
      </w:r>
      <w:r w:rsidR="00AA6580">
        <w:tab/>
      </w:r>
      <w:r w:rsidR="00AA6580">
        <w:tab/>
      </w:r>
      <w:r w:rsidR="00AA6580">
        <w:tab/>
        <w:t>ELSE</w:t>
      </w:r>
      <w:r w:rsidR="00AA6580">
        <w:br/>
      </w:r>
      <w:r w:rsidR="00AA6580">
        <w:tab/>
      </w:r>
      <w:r w:rsidR="00AA6580">
        <w:tab/>
      </w:r>
      <w:r w:rsidR="00AA6580">
        <w:tab/>
      </w:r>
      <w:r w:rsidR="00AA6580">
        <w:tab/>
      </w:r>
      <w:r w:rsidR="00AA6580">
        <w:tab/>
        <w:t>Display “</w:t>
      </w:r>
      <w:r w:rsidR="00AA6580" w:rsidRPr="00AA6580">
        <w:t>Invalid option, please try again.</w:t>
      </w:r>
      <w:r w:rsidR="00AA6580">
        <w:t>”</w:t>
      </w:r>
      <w:r w:rsidR="00AA6580">
        <w:br/>
      </w:r>
      <w:r w:rsidR="00AA6580">
        <w:tab/>
      </w:r>
      <w:r w:rsidR="00AA6580">
        <w:tab/>
      </w:r>
      <w:r w:rsidR="00AA6580">
        <w:tab/>
      </w:r>
      <w:r w:rsidR="00AA6580">
        <w:tab/>
        <w:t>ENDIF</w:t>
      </w:r>
      <w:r w:rsidR="00AA6580">
        <w:br/>
      </w:r>
      <w:r w:rsidR="00AA6580">
        <w:tab/>
      </w:r>
      <w:r w:rsidR="00AA6580">
        <w:tab/>
      </w:r>
      <w:r w:rsidR="00AA6580">
        <w:tab/>
      </w:r>
      <w:proofErr w:type="spellStart"/>
      <w:r w:rsidR="00AA6580">
        <w:t>ENDIF</w:t>
      </w:r>
      <w:proofErr w:type="spellEnd"/>
      <w:r w:rsidR="00AA6580">
        <w:br/>
      </w:r>
      <w:r w:rsidR="00AA6580">
        <w:tab/>
      </w:r>
      <w:r w:rsidR="00AA6580">
        <w:tab/>
      </w:r>
      <w:proofErr w:type="spellStart"/>
      <w:r w:rsidR="00AA6580">
        <w:t>ENDIF</w:t>
      </w:r>
      <w:proofErr w:type="spellEnd"/>
      <w:r w:rsidR="00AA6580">
        <w:br/>
      </w:r>
      <w:r w:rsidR="00AA6580">
        <w:tab/>
      </w:r>
      <w:proofErr w:type="spellStart"/>
      <w:r w:rsidR="00AA6580">
        <w:t>ENDIF</w:t>
      </w:r>
      <w:proofErr w:type="spellEnd"/>
      <w:r w:rsidR="00AA6580">
        <w:br/>
        <w:t xml:space="preserve">UNTIL </w:t>
      </w:r>
      <w:proofErr w:type="spellStart"/>
      <w:r w:rsidR="00AA6580">
        <w:t>cont_</w:t>
      </w:r>
      <w:r>
        <w:t>exit</w:t>
      </w:r>
      <w:proofErr w:type="spellEnd"/>
      <w:r>
        <w:t xml:space="preserve"> == ‘0’ &amp;&amp; </w:t>
      </w:r>
      <w:proofErr w:type="spellStart"/>
      <w:r>
        <w:t>cont_exit</w:t>
      </w:r>
      <w:proofErr w:type="spellEnd"/>
      <w:r>
        <w:t xml:space="preserve"> == ‘1’</w:t>
      </w:r>
    </w:p>
    <w:p w:rsidR="00B65663" w:rsidRDefault="00AA6580" w:rsidP="00B65663">
      <w:pPr>
        <w:spacing w:after="0" w:line="276" w:lineRule="auto"/>
        <w:ind w:left="720"/>
      </w:pPr>
      <w:r>
        <w:t xml:space="preserve">UNTIL </w:t>
      </w:r>
      <w:proofErr w:type="spellStart"/>
      <w:r>
        <w:t>cont_</w:t>
      </w:r>
      <w:proofErr w:type="gramStart"/>
      <w:r>
        <w:t>exit</w:t>
      </w:r>
      <w:proofErr w:type="spellEnd"/>
      <w:r>
        <w:t xml:space="preserve"> !</w:t>
      </w:r>
      <w:proofErr w:type="gramEnd"/>
      <w:r>
        <w:t>= ‘0’</w:t>
      </w:r>
    </w:p>
    <w:p w:rsidR="00B65663" w:rsidRPr="00AA6580" w:rsidRDefault="00B65663" w:rsidP="00737D8B">
      <w:pPr>
        <w:spacing w:after="0" w:line="276" w:lineRule="auto"/>
      </w:pPr>
      <w:r>
        <w:t>END</w:t>
      </w:r>
      <w:bookmarkEnd w:id="0"/>
    </w:p>
    <w:sectPr w:rsidR="00B65663" w:rsidRPr="00AA65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DewMDcztTA0MDBX0lEKTi0uzszPAykwqQUA3ffAdCwAAAA="/>
  </w:docVars>
  <w:rsids>
    <w:rsidRoot w:val="000F7D63"/>
    <w:rsid w:val="00001CFA"/>
    <w:rsid w:val="000F7D63"/>
    <w:rsid w:val="002E764F"/>
    <w:rsid w:val="00407AE2"/>
    <w:rsid w:val="00503C29"/>
    <w:rsid w:val="00521C6E"/>
    <w:rsid w:val="0063766E"/>
    <w:rsid w:val="00737D8B"/>
    <w:rsid w:val="00AA0CA0"/>
    <w:rsid w:val="00AA6580"/>
    <w:rsid w:val="00B65663"/>
    <w:rsid w:val="00B94347"/>
    <w:rsid w:val="00CC4B51"/>
    <w:rsid w:val="00D60F95"/>
    <w:rsid w:val="00F94E4B"/>
    <w:rsid w:val="00FF2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C4478"/>
  <w15:chartTrackingRefBased/>
  <w15:docId w15:val="{0D60B442-4D44-4971-851D-C3F23F692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2E494-5357-4381-8373-99CE610F4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un Dong Koh</cp:lastModifiedBy>
  <cp:revision>14</cp:revision>
  <dcterms:created xsi:type="dcterms:W3CDTF">2018-11-29T13:24:00Z</dcterms:created>
  <dcterms:modified xsi:type="dcterms:W3CDTF">2018-11-29T20:59:00Z</dcterms:modified>
</cp:coreProperties>
</file>